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1A4EC" w14:textId="77777777" w:rsidR="007D2A52" w:rsidRDefault="008B3E65">
      <w:pPr>
        <w:pStyle w:val="Title"/>
      </w:pPr>
      <w:r>
        <w:t>Test</w:t>
      </w:r>
    </w:p>
    <w:p w14:paraId="1431A4F4" w14:textId="2D933DBD" w:rsidR="007D2A52" w:rsidRDefault="008B3E65">
      <w:pPr>
        <w:pStyle w:val="Heading2"/>
      </w:pPr>
      <w:bookmarkStart w:id="0" w:name="r-markdown"/>
      <w:r>
        <w:t>R Markdown</w:t>
      </w:r>
    </w:p>
    <w:p w14:paraId="04B43C8D" w14:textId="28867E8A" w:rsidR="004D3113" w:rsidRPr="00931BDB" w:rsidRDefault="004D3113" w:rsidP="00AA7BA0">
      <w:pPr>
        <w:pStyle w:val="Heading3"/>
        <w:spacing w:line="360" w:lineRule="auto"/>
      </w:pPr>
      <w:r w:rsidRPr="00931BDB">
        <w:t>Heading 3</w:t>
      </w:r>
    </w:p>
    <w:p w14:paraId="4AB147C1" w14:textId="3B612579" w:rsidR="004D3113" w:rsidRPr="00931BDB" w:rsidRDefault="004D3113" w:rsidP="00931BDB">
      <w:pPr>
        <w:pStyle w:val="Heading4"/>
      </w:pPr>
      <w:r w:rsidRPr="00931BDB">
        <w:t>Heading 4</w:t>
      </w:r>
    </w:p>
    <w:p w14:paraId="18E774BE" w14:textId="20728AE7" w:rsidR="004D3113" w:rsidRPr="004D3113" w:rsidRDefault="004D3113" w:rsidP="004D3113">
      <w:pPr>
        <w:pStyle w:val="BodyText"/>
      </w:pPr>
      <w:r>
        <w:t>Heading 5</w:t>
      </w:r>
    </w:p>
    <w:p w14:paraId="1431A4F5" w14:textId="77777777" w:rsidR="007D2A52" w:rsidRDefault="008B3E6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31A4F6" w14:textId="77777777" w:rsidR="007D2A52" w:rsidRDefault="008B3E6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431A4F7" w14:textId="77777777" w:rsidR="007D2A52" w:rsidRDefault="008B3E65">
      <w:pPr>
        <w:pStyle w:val="TableCaption"/>
      </w:pPr>
      <w:r>
        <w:t>PLaying with car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16"/>
        <w:gridCol w:w="559"/>
        <w:gridCol w:w="926"/>
        <w:gridCol w:w="645"/>
        <w:gridCol w:w="962"/>
        <w:gridCol w:w="791"/>
      </w:tblGrid>
      <w:tr w:rsidR="007D2A52" w:rsidRPr="008B3E65" w14:paraId="1431A4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8" w14:textId="77777777" w:rsidR="007D2A52" w:rsidRPr="008B3E65" w:rsidRDefault="008B3E65" w:rsidP="002E2756">
            <w:pPr>
              <w:pStyle w:val="Compact"/>
            </w:pPr>
            <w:r w:rsidRPr="008B3E65"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9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dis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A" w14:textId="77777777" w:rsidR="007D2A52" w:rsidRPr="008B3E65" w:rsidRDefault="008B3E65" w:rsidP="002E2756">
            <w:pPr>
              <w:pStyle w:val="Compact"/>
            </w:pPr>
            <w:r w:rsidRPr="008B3E65">
              <w:t>donk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B" w14:textId="77777777" w:rsidR="007D2A52" w:rsidRPr="008B3E65" w:rsidRDefault="008B3E65" w:rsidP="002E2756">
            <w:pPr>
              <w:pStyle w:val="Compact"/>
            </w:pPr>
            <w:r w:rsidRPr="008B3E65">
              <w:t>go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C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roadtri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D" w14:textId="77777777" w:rsidR="007D2A52" w:rsidRPr="002E2756" w:rsidRDefault="008B3E65" w:rsidP="002E2756">
            <w:pPr>
              <w:pStyle w:val="Compact"/>
            </w:pPr>
            <w:r w:rsidRPr="002E2756">
              <w:t>excite</w:t>
            </w:r>
          </w:p>
        </w:tc>
      </w:tr>
      <w:tr w:rsidR="007D2A52" w14:paraId="1431A505" w14:textId="77777777">
        <w:tc>
          <w:tcPr>
            <w:tcW w:w="0" w:type="auto"/>
          </w:tcPr>
          <w:p w14:paraId="1431A4FF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0" w14:textId="77777777" w:rsidR="007D2A52" w:rsidRDefault="008B3E65" w:rsidP="002E27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31A501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2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3" w14:textId="77777777" w:rsidR="007D2A52" w:rsidRDefault="008B3E65" w:rsidP="002E2756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1431A504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0C" w14:textId="77777777">
        <w:tc>
          <w:tcPr>
            <w:tcW w:w="0" w:type="auto"/>
          </w:tcPr>
          <w:p w14:paraId="1431A506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7" w14:textId="77777777" w:rsidR="007D2A52" w:rsidRDefault="008B3E65" w:rsidP="002E275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431A508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9" w14:textId="77777777" w:rsidR="007D2A52" w:rsidRDefault="008B3E65" w:rsidP="002E275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431A50A" w14:textId="77777777" w:rsidR="007D2A52" w:rsidRDefault="008B3E65" w:rsidP="002E2756">
            <w:pPr>
              <w:pStyle w:val="Compact"/>
            </w:pPr>
            <w:r>
              <w:t>-10</w:t>
            </w:r>
          </w:p>
        </w:tc>
        <w:tc>
          <w:tcPr>
            <w:tcW w:w="0" w:type="auto"/>
          </w:tcPr>
          <w:p w14:paraId="1431A50B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13" w14:textId="77777777">
        <w:tc>
          <w:tcPr>
            <w:tcW w:w="0" w:type="auto"/>
          </w:tcPr>
          <w:p w14:paraId="1431A50D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0E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F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0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1" w14:textId="77777777" w:rsidR="007D2A52" w:rsidRDefault="008B3E65" w:rsidP="002E2756">
            <w:pPr>
              <w:pStyle w:val="Compact"/>
            </w:pPr>
            <w:r>
              <w:t>-4</w:t>
            </w:r>
          </w:p>
        </w:tc>
        <w:tc>
          <w:tcPr>
            <w:tcW w:w="0" w:type="auto"/>
          </w:tcPr>
          <w:p w14:paraId="1431A512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1A" w14:textId="77777777">
        <w:tc>
          <w:tcPr>
            <w:tcW w:w="0" w:type="auto"/>
          </w:tcPr>
          <w:p w14:paraId="1431A514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15" w14:textId="77777777" w:rsidR="007D2A52" w:rsidRDefault="008B3E65" w:rsidP="002E2756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1431A516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7" w14:textId="77777777" w:rsidR="007D2A52" w:rsidRDefault="008B3E65" w:rsidP="002E2756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431A518" w14:textId="77777777" w:rsidR="007D2A52" w:rsidRDefault="008B3E65" w:rsidP="002E2756">
            <w:pPr>
              <w:pStyle w:val="Compact"/>
            </w:pPr>
            <w:r>
              <w:t>-22</w:t>
            </w:r>
          </w:p>
        </w:tc>
        <w:tc>
          <w:tcPr>
            <w:tcW w:w="0" w:type="auto"/>
          </w:tcPr>
          <w:p w14:paraId="1431A519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21" w14:textId="77777777">
        <w:tc>
          <w:tcPr>
            <w:tcW w:w="0" w:type="auto"/>
          </w:tcPr>
          <w:p w14:paraId="1431A51B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C" w14:textId="77777777" w:rsidR="007D2A52" w:rsidRDefault="008B3E65" w:rsidP="002E2756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1431A51D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E" w14:textId="77777777" w:rsidR="007D2A52" w:rsidRDefault="008B3E65" w:rsidP="002E2756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1431A51F" w14:textId="77777777" w:rsidR="007D2A52" w:rsidRDefault="008B3E65" w:rsidP="002E2756">
            <w:pPr>
              <w:pStyle w:val="Compact"/>
            </w:pPr>
            <w:r>
              <w:t>-16</w:t>
            </w:r>
          </w:p>
        </w:tc>
        <w:tc>
          <w:tcPr>
            <w:tcW w:w="0" w:type="auto"/>
          </w:tcPr>
          <w:p w14:paraId="1431A520" w14:textId="77777777" w:rsidR="007D2A52" w:rsidRDefault="008B3E65" w:rsidP="002E2756">
            <w:pPr>
              <w:pStyle w:val="Compact"/>
            </w:pPr>
            <w:r>
              <w:t>2.00</w:t>
            </w:r>
          </w:p>
        </w:tc>
      </w:tr>
      <w:bookmarkEnd w:id="0"/>
    </w:tbl>
    <w:p w14:paraId="1431A54D" w14:textId="77777777" w:rsidR="006C615F" w:rsidRDefault="006C615F"/>
    <w:sectPr w:rsidR="006C615F" w:rsidSect="002922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701" w:bottom="1440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E0216" w14:textId="77777777" w:rsidR="003B414C" w:rsidRDefault="003B414C">
      <w:pPr>
        <w:spacing w:after="0" w:line="240" w:lineRule="auto"/>
      </w:pPr>
      <w:r>
        <w:separator/>
      </w:r>
    </w:p>
  </w:endnote>
  <w:endnote w:type="continuationSeparator" w:id="0">
    <w:p w14:paraId="60EB64B9" w14:textId="77777777" w:rsidR="003B414C" w:rsidRDefault="003B4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A551" w14:textId="77777777" w:rsidR="009F6855" w:rsidRDefault="00425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41868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31A552" w14:textId="77777777" w:rsidR="00FF2BF1" w:rsidRDefault="008B3E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1A553" w14:textId="77777777" w:rsidR="009F6855" w:rsidRDefault="004259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A555" w14:textId="77777777" w:rsidR="009F6855" w:rsidRDefault="00425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A76B15" w14:textId="77777777" w:rsidR="003B414C" w:rsidRDefault="003B414C">
      <w:r>
        <w:separator/>
      </w:r>
    </w:p>
  </w:footnote>
  <w:footnote w:type="continuationSeparator" w:id="0">
    <w:p w14:paraId="375A68DD" w14:textId="77777777" w:rsidR="003B414C" w:rsidRDefault="003B4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A54F" w14:textId="77777777" w:rsidR="009F6855" w:rsidRDefault="00425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A550" w14:textId="77777777" w:rsidR="009F6855" w:rsidRDefault="008B3E65">
    <w:pPr>
      <w:pStyle w:val="Header"/>
    </w:pPr>
    <w:r>
      <w:t>2509920F</w:t>
    </w:r>
    <w:r>
      <w:ptab w:relativeTo="margin" w:alignment="center" w:leader="none"/>
    </w:r>
    <w:r w:rsidRPr="00F75AEF">
      <w:rPr>
        <w:highlight w:val="yellow"/>
      </w:rPr>
      <w:t>SUBMISSION TYPE</w:t>
    </w:r>
    <w:r w:rsidRPr="00F75AEF">
      <w:rPr>
        <w:highlight w:val="yellow"/>
      </w:rPr>
      <w:ptab w:relativeTo="margin" w:alignment="right" w:leader="none"/>
    </w:r>
    <w:r w:rsidRPr="00F75AEF">
      <w:rPr>
        <w:highlight w:val="yellow"/>
      </w:rPr>
      <w:t>DATE OF SUBMISS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1A554" w14:textId="77777777" w:rsidR="009F6855" w:rsidRDefault="004259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97E2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BA0"/>
    <w:rsid w:val="00183922"/>
    <w:rsid w:val="001D4A29"/>
    <w:rsid w:val="002E2756"/>
    <w:rsid w:val="003B414C"/>
    <w:rsid w:val="00425966"/>
    <w:rsid w:val="004D3113"/>
    <w:rsid w:val="004E29B3"/>
    <w:rsid w:val="00590D07"/>
    <w:rsid w:val="006C615F"/>
    <w:rsid w:val="00784D58"/>
    <w:rsid w:val="007D2A52"/>
    <w:rsid w:val="008B3E65"/>
    <w:rsid w:val="008D6863"/>
    <w:rsid w:val="00916F17"/>
    <w:rsid w:val="00931BDB"/>
    <w:rsid w:val="00992E75"/>
    <w:rsid w:val="00AA7BA0"/>
    <w:rsid w:val="00B86B75"/>
    <w:rsid w:val="00BC48D5"/>
    <w:rsid w:val="00C36279"/>
    <w:rsid w:val="00DD5A94"/>
    <w:rsid w:val="00E315A3"/>
    <w:rsid w:val="00FB08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1A4EC"/>
  <w15:docId w15:val="{61A44356-6F49-4CE9-9BEF-93078030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5966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B08F2"/>
    <w:pPr>
      <w:keepNext/>
      <w:keepLines/>
      <w:spacing w:before="200" w:after="0" w:line="300" w:lineRule="auto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931B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92E75"/>
    <w:pPr>
      <w:spacing w:before="70" w:after="0" w:line="312" w:lineRule="auto"/>
    </w:pPr>
    <w:rPr>
      <w:sz w:val="22"/>
      <w:szCs w:val="22"/>
    </w:rPr>
  </w:style>
  <w:style w:type="paragraph" w:styleId="Title">
    <w:name w:val="Title"/>
    <w:basedOn w:val="Normal"/>
    <w:next w:val="BodyText"/>
    <w:qFormat/>
    <w:rsid w:val="0018392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2D69B" w:themeColor="accent3" w:themeTint="99"/>
      <w:sz w:val="36"/>
      <w:szCs w:val="36"/>
    </w:rPr>
  </w:style>
  <w:style w:type="paragraph" w:styleId="Subtitle">
    <w:name w:val="Subtitle"/>
    <w:basedOn w:val="Title"/>
    <w:next w:val="BodyText"/>
    <w:qFormat/>
    <w:rsid w:val="00DD5A94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855"/>
  </w:style>
  <w:style w:type="paragraph" w:styleId="Footer">
    <w:name w:val="footer"/>
    <w:basedOn w:val="Normal"/>
    <w:link w:val="Foot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ex Fradera</dc:creator>
  <cp:keywords/>
  <cp:lastModifiedBy>Alex Fradera</cp:lastModifiedBy>
  <cp:revision>11</cp:revision>
  <dcterms:created xsi:type="dcterms:W3CDTF">2020-09-28T13:05:00Z</dcterms:created>
  <dcterms:modified xsi:type="dcterms:W3CDTF">2020-10-2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